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59AB" w:rsidRDefault="00B659AB" w:rsidP="00B659AB">
      <w:pPr>
        <w:jc w:val="center"/>
        <w:rPr>
          <w:sz w:val="24"/>
          <w:szCs w:val="24"/>
          <w:lang w:val="ro-RO"/>
        </w:rPr>
      </w:pPr>
    </w:p>
    <w:p w:rsidR="00B659AB" w:rsidRDefault="00B659AB" w:rsidP="00B659AB">
      <w:pPr>
        <w:jc w:val="center"/>
        <w:rPr>
          <w:sz w:val="24"/>
          <w:szCs w:val="24"/>
          <w:lang w:val="ro-RO"/>
        </w:rPr>
      </w:pPr>
    </w:p>
    <w:p w:rsidR="00B659AB" w:rsidRDefault="00B659AB" w:rsidP="00B659AB">
      <w:pPr>
        <w:jc w:val="center"/>
        <w:rPr>
          <w:sz w:val="24"/>
          <w:szCs w:val="24"/>
          <w:lang w:val="ro-RO"/>
        </w:rPr>
      </w:pPr>
    </w:p>
    <w:p w:rsidR="00B659AB" w:rsidRDefault="00B659AB" w:rsidP="00B659AB">
      <w:pPr>
        <w:jc w:val="center"/>
        <w:rPr>
          <w:sz w:val="24"/>
          <w:szCs w:val="24"/>
          <w:lang w:val="ro-RO"/>
        </w:rPr>
      </w:pPr>
    </w:p>
    <w:p w:rsidR="00B659AB" w:rsidRDefault="00B659AB" w:rsidP="00B659AB">
      <w:pPr>
        <w:jc w:val="center"/>
        <w:rPr>
          <w:sz w:val="24"/>
          <w:szCs w:val="24"/>
          <w:lang w:val="ro-RO"/>
        </w:rPr>
      </w:pPr>
    </w:p>
    <w:p w:rsidR="00571531" w:rsidRPr="00B659AB" w:rsidRDefault="00B659AB" w:rsidP="00B659AB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STATEMENT</w:t>
      </w:r>
    </w:p>
    <w:p w:rsidR="00B659AB" w:rsidRPr="00B659AB" w:rsidRDefault="00B659AB">
      <w:pPr>
        <w:rPr>
          <w:sz w:val="24"/>
          <w:szCs w:val="24"/>
          <w:lang w:val="ro-RO"/>
        </w:rPr>
      </w:pPr>
    </w:p>
    <w:p w:rsidR="00B659AB" w:rsidRPr="00B659AB" w:rsidRDefault="00B659AB" w:rsidP="00B659AB">
      <w:pPr>
        <w:spacing w:line="480" w:lineRule="auto"/>
        <w:jc w:val="both"/>
        <w:rPr>
          <w:sz w:val="24"/>
          <w:szCs w:val="24"/>
          <w:lang w:val="ro-RO"/>
        </w:rPr>
      </w:pPr>
    </w:p>
    <w:p w:rsidR="00B659AB" w:rsidRDefault="00B659AB" w:rsidP="00B659AB">
      <w:pPr>
        <w:spacing w:line="600" w:lineRule="auto"/>
        <w:jc w:val="both"/>
        <w:rPr>
          <w:sz w:val="24"/>
          <w:szCs w:val="24"/>
        </w:rPr>
      </w:pPr>
      <w:r>
        <w:rPr>
          <w:sz w:val="24"/>
          <w:szCs w:val="24"/>
        </w:rPr>
        <w:t>I, THE UNDERSIGNED PROF. _________________________________________________________-, PhD, Eng., CNP ___________</w:t>
      </w:r>
      <w:r w:rsidR="00A552DC">
        <w:rPr>
          <w:sz w:val="24"/>
          <w:szCs w:val="24"/>
        </w:rPr>
        <w:t xml:space="preserve">____________________________, </w:t>
      </w:r>
      <w:r>
        <w:rPr>
          <w:sz w:val="24"/>
          <w:szCs w:val="24"/>
        </w:rPr>
        <w:t>HEREBY DECLARE THAT I AM A PATIENT OF THE GENERAL PRACTITIONNER _________________</w:t>
      </w:r>
      <w:r w:rsidR="00B47B77">
        <w:rPr>
          <w:sz w:val="24"/>
          <w:szCs w:val="24"/>
        </w:rPr>
        <w:t>______________________, MEMBER OF THE NATIONAL HEALTH INSURANCE HOUSE OF ____________________ COUNTY.</w:t>
      </w:r>
    </w:p>
    <w:p w:rsidR="00B659AB" w:rsidRDefault="00B659AB" w:rsidP="00B659AB">
      <w:pPr>
        <w:spacing w:line="480" w:lineRule="auto"/>
        <w:rPr>
          <w:sz w:val="24"/>
          <w:szCs w:val="24"/>
          <w:lang w:val="ro-RO"/>
        </w:rPr>
      </w:pPr>
    </w:p>
    <w:p w:rsidR="00B659AB" w:rsidRDefault="00B659AB" w:rsidP="00B659AB">
      <w:pPr>
        <w:spacing w:line="480" w:lineRule="auto"/>
        <w:rPr>
          <w:sz w:val="24"/>
          <w:szCs w:val="24"/>
          <w:lang w:val="ro-RO"/>
        </w:rPr>
      </w:pPr>
    </w:p>
    <w:p w:rsidR="00B659AB" w:rsidRPr="00B659AB" w:rsidRDefault="00B659AB" w:rsidP="00B659AB">
      <w:pPr>
        <w:tabs>
          <w:tab w:val="center" w:pos="1418"/>
          <w:tab w:val="center" w:pos="6804"/>
        </w:tabs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>DATE</w:t>
      </w:r>
      <w:r w:rsidR="00B47B77">
        <w:rPr>
          <w:sz w:val="24"/>
          <w:szCs w:val="24"/>
        </w:rPr>
        <w:tab/>
      </w:r>
      <w:r>
        <w:rPr>
          <w:sz w:val="24"/>
          <w:szCs w:val="24"/>
        </w:rPr>
        <w:t xml:space="preserve"> SIGNATURE</w:t>
      </w:r>
    </w:p>
    <w:sectPr w:rsidR="00B659AB" w:rsidRPr="00B659AB" w:rsidSect="00B659AB">
      <w:pgSz w:w="11907" w:h="16840" w:code="9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SwtDAztTC3NLIwszBT0lEKTi0uzszPAykwrAUA5vKTIywAAAA="/>
  </w:docVars>
  <w:rsids>
    <w:rsidRoot w:val="00B659AB"/>
    <w:rsid w:val="00145518"/>
    <w:rsid w:val="00571531"/>
    <w:rsid w:val="00632B63"/>
    <w:rsid w:val="008D25F4"/>
    <w:rsid w:val="00A552DC"/>
    <w:rsid w:val="00B47B77"/>
    <w:rsid w:val="00B659AB"/>
    <w:rsid w:val="00C219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5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9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9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2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tor</cp:lastModifiedBy>
  <cp:revision>3</cp:revision>
  <cp:lastPrinted>2017-01-06T10:00:00Z</cp:lastPrinted>
  <dcterms:created xsi:type="dcterms:W3CDTF">2017-01-06T09:54:00Z</dcterms:created>
  <dcterms:modified xsi:type="dcterms:W3CDTF">2020-04-08T04:41:00Z</dcterms:modified>
</cp:coreProperties>
</file>